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3,</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3 23:34:0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3</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li           3.4.1   2022-09-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stmap       1.1.0   2021-01-25 [?] CRAN (R 4.2.0)</w:t>
      </w:r>
      <w:r>
        <w:br/>
      </w:r>
      <w:r>
        <w:rPr>
          <w:rStyle w:val="VerbatimChar"/>
        </w:rPr>
        <w:t xml:space="preserve"> P fs            1.5.2   2021-12-08 [?]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3.1   2021-12-20 [?] CRAN (R 4.2.0)</w:t>
      </w:r>
      <w:r>
        <w:br/>
      </w:r>
      <w:r>
        <w:rPr>
          <w:rStyle w:val="VerbatimChar"/>
        </w:rPr>
        <w:t xml:space="preserve"> P pkgload       1.3.0   2022-06-27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0.3.5   2022-10-06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xfun          0.34    2022-10-18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4T06:34:15Z</dcterms:created>
  <dcterms:modified xsi:type="dcterms:W3CDTF">2022-10-24T06: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3,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